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6DA84A" w14:textId="77777777" w:rsidR="00094436" w:rsidRDefault="00094436" w:rsidP="00797FB3">
      <w:pPr>
        <w:spacing w:before="180" w:after="0" w:line="240" w:lineRule="auto"/>
        <w:outlineLvl w:val="0"/>
        <w:rPr>
          <w:rFonts w:asciiTheme="majorHAnsi" w:eastAsia="Times New Roman" w:hAnsiTheme="majorHAnsi" w:cstheme="majorHAnsi"/>
          <w:b/>
          <w:bCs/>
          <w:kern w:val="36"/>
          <w:sz w:val="48"/>
          <w:szCs w:val="48"/>
          <w14:ligatures w14:val="none"/>
        </w:rPr>
      </w:pPr>
      <w:r>
        <w:rPr>
          <w:noProof/>
        </w:rPr>
        <w:drawing>
          <wp:inline distT="0" distB="0" distL="0" distR="0" wp14:anchorId="4909D5B1" wp14:editId="380F9FF6">
            <wp:extent cx="5760720" cy="1915795"/>
            <wp:effectExtent l="0" t="0" r="0" b="8255"/>
            <wp:docPr id="471441393" name="Picture 1" descr="Hilti Baustellenser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ilti Baustellenservic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915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488BB" w14:textId="6972066E" w:rsidR="00797FB3" w:rsidRDefault="00797FB3" w:rsidP="00797FB3">
      <w:pPr>
        <w:spacing w:before="180" w:after="0" w:line="240" w:lineRule="auto"/>
        <w:outlineLvl w:val="0"/>
        <w:rPr>
          <w:rFonts w:asciiTheme="majorHAnsi" w:eastAsia="Times New Roman" w:hAnsiTheme="majorHAnsi" w:cstheme="majorHAnsi"/>
          <w:b/>
          <w:bCs/>
          <w:kern w:val="36"/>
          <w:sz w:val="48"/>
          <w:szCs w:val="48"/>
          <w14:ligatures w14:val="none"/>
        </w:rPr>
      </w:pPr>
      <w:r w:rsidRPr="00797FB3">
        <w:rPr>
          <w:rFonts w:asciiTheme="majorHAnsi" w:eastAsia="Times New Roman" w:hAnsiTheme="majorHAnsi" w:cstheme="majorHAnsi"/>
          <w:b/>
          <w:bCs/>
          <w:kern w:val="36"/>
          <w:sz w:val="48"/>
          <w:szCs w:val="48"/>
          <w14:ligatures w14:val="none"/>
        </w:rPr>
        <w:t xml:space="preserve">Hilti </w:t>
      </w:r>
      <w:proofErr w:type="spellStart"/>
      <w:r w:rsidRPr="00797FB3">
        <w:rPr>
          <w:rFonts w:asciiTheme="majorHAnsi" w:eastAsia="Times New Roman" w:hAnsiTheme="majorHAnsi" w:cstheme="majorHAnsi"/>
          <w:b/>
          <w:bCs/>
          <w:kern w:val="36"/>
          <w:sz w:val="48"/>
          <w:szCs w:val="48"/>
          <w14:ligatures w14:val="none"/>
        </w:rPr>
        <w:t>Baustellenservice</w:t>
      </w:r>
      <w:proofErr w:type="spellEnd"/>
    </w:p>
    <w:p w14:paraId="4B3810AE" w14:textId="5BABF268" w:rsidR="00094436" w:rsidRPr="00797FB3" w:rsidRDefault="00094436" w:rsidP="00797FB3">
      <w:pPr>
        <w:spacing w:before="180" w:after="0" w:line="240" w:lineRule="auto"/>
        <w:outlineLvl w:val="0"/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</w:pPr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Hilti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st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Lieferservice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der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stellung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direkt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und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ersönlich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u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Ihnen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ringt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Der Service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übernimmt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eitaufwändige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Logistikprozesse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- von der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usammenstellung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er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nötigten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Materialien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bis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um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Transport </w:t>
      </w:r>
      <w:proofErr w:type="gram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n</w:t>
      </w:r>
      <w:proofErr w:type="gram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en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satzort</w:t>
      </w:r>
      <w:proofErr w:type="spellEnd"/>
    </w:p>
    <w:p w14:paraId="5F0E5A47" w14:textId="77777777" w:rsidR="00797FB3" w:rsidRPr="00797FB3" w:rsidRDefault="00797FB3" w:rsidP="00797FB3">
      <w:pPr>
        <w:spacing w:before="180" w:after="0" w:line="240" w:lineRule="auto"/>
        <w:outlineLvl w:val="1"/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</w:pPr>
      <w:proofErr w:type="spellStart"/>
      <w:r w:rsidRPr="00797FB3"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  <w:t>Einführung</w:t>
      </w:r>
      <w:proofErr w:type="spellEnd"/>
    </w:p>
    <w:p w14:paraId="44AA48CF" w14:textId="77777777" w:rsidR="00797FB3" w:rsidRPr="00797FB3" w:rsidRDefault="00797FB3" w:rsidP="00797FB3">
      <w:pPr>
        <w:spacing w:before="180" w:after="0" w:line="240" w:lineRule="auto"/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</w:pPr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Der Hilti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s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meh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ls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Liefer-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od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urierdiens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E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ring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Ihne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Hilti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rodukt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direk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auf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nde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omplex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nlieferungssituatio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Mi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Jahrespauschal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ind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all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Fahr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u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m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Gültigkeitsbereich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s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ervicevertrags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bgedeck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S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par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Zeit, Geld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ufwand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ndem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S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stellung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online,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telefonisch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od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ersönlich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ufgeb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ön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dies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am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nächs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Werktag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rhal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S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rofitier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vo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direk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ersönlich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Übergab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er War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mi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telefonisch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orabankündigung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S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ön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e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i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od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mehrer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täd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/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Regio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nutz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j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nach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dürfniss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.</w:t>
      </w:r>
    </w:p>
    <w:p w14:paraId="53B80012" w14:textId="77777777" w:rsidR="00797FB3" w:rsidRPr="00797FB3" w:rsidRDefault="00797FB3" w:rsidP="00797FB3">
      <w:pPr>
        <w:spacing w:before="180" w:after="0" w:line="240" w:lineRule="auto"/>
        <w:outlineLvl w:val="1"/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</w:pPr>
      <w:proofErr w:type="spellStart"/>
      <w:r w:rsidRPr="00797FB3"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  <w:t>Bestellprozess</w:t>
      </w:r>
      <w:proofErr w:type="spellEnd"/>
    </w:p>
    <w:p w14:paraId="54E78855" w14:textId="77777777" w:rsidR="00797FB3" w:rsidRPr="00797FB3" w:rsidRDefault="00797FB3" w:rsidP="00797FB3">
      <w:pPr>
        <w:spacing w:before="180" w:after="0" w:line="240" w:lineRule="auto"/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</w:pPr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S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ön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rodukt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üb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erschieden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ertriebskanäl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stell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.B.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online,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üb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e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und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m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Hilti Stor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od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i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m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erkaufsberat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stellung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d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o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14:00 Uh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i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uns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geh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liefer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wi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in der Regel am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nächs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Werktag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u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Ihnen auf d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De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liefer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Ihnen all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rodukt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bis 250 kg pro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Lieferung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schließlich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Langgu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bis maximal 3 Meter (Berlin, Hamburg, Frankfurt und Rhein Ruhr)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zw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maximal 6 Meter (München und Stuttgart). Beim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ruf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wi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S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rechtzeitig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o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treff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auf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an. So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ön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Sie d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Übergab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roblemlos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pla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.</w:t>
      </w:r>
    </w:p>
    <w:p w14:paraId="5165FDE5" w14:textId="77777777" w:rsidR="00797FB3" w:rsidRPr="00797FB3" w:rsidRDefault="00797FB3" w:rsidP="00797FB3">
      <w:pPr>
        <w:spacing w:before="180" w:after="0" w:line="240" w:lineRule="auto"/>
        <w:outlineLvl w:val="1"/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</w:pPr>
      <w:proofErr w:type="spellStart"/>
      <w:r w:rsidRPr="00797FB3"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  <w:t>Servicebereich</w:t>
      </w:r>
      <w:proofErr w:type="spellEnd"/>
    </w:p>
    <w:p w14:paraId="50CA0BF0" w14:textId="77777777" w:rsidR="00797FB3" w:rsidRPr="00797FB3" w:rsidRDefault="00797FB3" w:rsidP="00797FB3">
      <w:pPr>
        <w:spacing w:before="180" w:after="0" w:line="240" w:lineRule="auto"/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</w:pPr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De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s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derzei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i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echs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täd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/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Regio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erfügba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: Berlin, Hamburg, Frankfurt, Rhein Ruhr, München und Stuttgart. De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liefer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all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nde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omplex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nlieferungssituatio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die in dem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bgedeck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PLZ-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reich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e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jeweilig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Stadt/Regio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lieg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S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ön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e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gleichzeitig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auf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ll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nutz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die in de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bgedeck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ostleitzahlgebie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lieg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.</w:t>
      </w:r>
    </w:p>
    <w:p w14:paraId="7238D68B" w14:textId="77777777" w:rsidR="00797FB3" w:rsidRPr="00797FB3" w:rsidRDefault="00797FB3" w:rsidP="00797FB3">
      <w:pPr>
        <w:spacing w:before="180" w:after="0" w:line="240" w:lineRule="auto"/>
        <w:outlineLvl w:val="1"/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</w:pPr>
      <w:proofErr w:type="spellStart"/>
      <w:r w:rsidRPr="00797FB3"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  <w:t>Servicekosten</w:t>
      </w:r>
      <w:proofErr w:type="spellEnd"/>
    </w:p>
    <w:p w14:paraId="098B82F8" w14:textId="77777777" w:rsidR="00797FB3" w:rsidRPr="00797FB3" w:rsidRDefault="00797FB3" w:rsidP="00797FB3">
      <w:pPr>
        <w:spacing w:before="180" w:after="0" w:line="240" w:lineRule="auto"/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</w:pPr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D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auschal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für de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richte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ich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danach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i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welch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täd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/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Regio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Sie den Servic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nutz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woll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D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Laufzei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es Hilti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s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träg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12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Monat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De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an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bis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pätestens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Monat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o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ertragsend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gekündig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werd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S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ön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e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4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Woch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ostenfrei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tes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und i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dies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Zeit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om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ertrag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urücktre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wen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er Service S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nich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überzeug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.</w:t>
      </w:r>
    </w:p>
    <w:p w14:paraId="482C09EF" w14:textId="77777777" w:rsidR="00797FB3" w:rsidRPr="00797FB3" w:rsidRDefault="00797FB3" w:rsidP="00797FB3">
      <w:pPr>
        <w:spacing w:before="180" w:after="0" w:line="240" w:lineRule="auto"/>
        <w:outlineLvl w:val="1"/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</w:pPr>
      <w:proofErr w:type="spellStart"/>
      <w:r w:rsidRPr="00797FB3"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  <w:lastRenderedPageBreak/>
        <w:t>Zusatzleistungen</w:t>
      </w:r>
      <w:proofErr w:type="spellEnd"/>
    </w:p>
    <w:p w14:paraId="5C85E53F" w14:textId="77777777" w:rsidR="00797FB3" w:rsidRPr="00797FB3" w:rsidRDefault="00797FB3" w:rsidP="00797FB3">
      <w:pPr>
        <w:spacing w:before="180" w:after="0" w:line="240" w:lineRule="auto"/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</w:pPr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Gern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übergeb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wi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Ihne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uch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neu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Gerät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fü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Hilti Flotte –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ersönlich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direk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auf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A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jedem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Neuprodukt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ind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Funketiket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u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Registrierung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üb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ie </w:t>
      </w:r>
      <w:proofErr w:type="spellStart"/>
      <w:proofErr w:type="gram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ON!Track</w:t>
      </w:r>
      <w:proofErr w:type="spellEnd"/>
      <w:proofErr w:type="gram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Softwar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reits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ngebrach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Das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pfleg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erwal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r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Gerät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rfolg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wi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gewohn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durch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S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elbs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Koffe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owi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kkus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rhal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ein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tiket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De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ring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Ihne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reparier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Gerät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gram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n</w:t>
      </w:r>
      <w:proofErr w:type="gram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die von Ihne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ngegeben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Rücksendeadress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.</w:t>
      </w:r>
    </w:p>
    <w:p w14:paraId="17B89069" w14:textId="77777777" w:rsidR="00797FB3" w:rsidRPr="00797FB3" w:rsidRDefault="00797FB3" w:rsidP="00797FB3">
      <w:pPr>
        <w:spacing w:before="180" w:after="0" w:line="240" w:lineRule="auto"/>
        <w:outlineLvl w:val="1"/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</w:pPr>
      <w:proofErr w:type="spellStart"/>
      <w:r w:rsidRPr="00797FB3">
        <w:rPr>
          <w:rFonts w:asciiTheme="majorHAnsi" w:eastAsia="Times New Roman" w:hAnsiTheme="majorHAnsi" w:cstheme="majorHAnsi"/>
          <w:b/>
          <w:bCs/>
          <w:kern w:val="0"/>
          <w:sz w:val="36"/>
          <w:szCs w:val="36"/>
          <w14:ligatures w14:val="none"/>
        </w:rPr>
        <w:t>Fazit</w:t>
      </w:r>
      <w:proofErr w:type="spellEnd"/>
    </w:p>
    <w:p w14:paraId="1E88BC8D" w14:textId="77777777" w:rsidR="00797FB3" w:rsidRDefault="00797FB3" w:rsidP="00797FB3">
      <w:pPr>
        <w:spacing w:before="180" w:after="0" w:line="240" w:lineRule="auto"/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</w:pPr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Der Hilti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s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fach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ffizient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Lösung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um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mi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Hilti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roduk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u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versorg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De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spart Ihnen Zeit, Geld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ufwand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ndem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Sie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stellung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schnell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uverlässig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rhal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. De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iete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Ihnen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persönlich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direk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ontak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mi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unserem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Hilti Team. Der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st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flexibel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und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ndividuell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auf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hr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edürfnisse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zugeschnitten</w:t>
      </w:r>
      <w:proofErr w:type="spellEnd"/>
      <w:r w:rsidRPr="00797FB3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.</w:t>
      </w:r>
    </w:p>
    <w:p w14:paraId="1520D970" w14:textId="77777777" w:rsidR="00094436" w:rsidRDefault="00094436" w:rsidP="00797FB3">
      <w:pPr>
        <w:spacing w:before="180" w:after="0" w:line="240" w:lineRule="auto"/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</w:pPr>
    </w:p>
    <w:p w14:paraId="16A3023B" w14:textId="5EF4A5C7" w:rsidR="00094436" w:rsidRPr="00797FB3" w:rsidRDefault="00094436" w:rsidP="00797FB3">
      <w:pPr>
        <w:spacing w:before="180" w:after="0" w:line="240" w:lineRule="auto"/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</w:pPr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Wenn Sie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sich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für den Hilti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Baustellenservice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interessieren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,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önnen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Sie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über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ein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Formular auf der Website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Kontakt</w:t>
      </w:r>
      <w:proofErr w:type="spellEnd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 xml:space="preserve"> </w:t>
      </w:r>
      <w:proofErr w:type="spellStart"/>
      <w:r w:rsidRPr="00094436">
        <w:rPr>
          <w:rFonts w:asciiTheme="majorHAnsi" w:eastAsia="Times New Roman" w:hAnsiTheme="majorHAnsi" w:cstheme="majorHAnsi"/>
          <w:kern w:val="0"/>
          <w:sz w:val="21"/>
          <w:szCs w:val="21"/>
          <w14:ligatures w14:val="none"/>
        </w:rPr>
        <w:t>aufnehmen</w:t>
      </w:r>
      <w:proofErr w:type="spellEnd"/>
    </w:p>
    <w:p w14:paraId="4BEB2632" w14:textId="6D28A999" w:rsidR="00127107" w:rsidRDefault="00094436" w:rsidP="00C80838">
      <w:r>
        <w:rPr>
          <w:noProof/>
        </w:rPr>
        <w:drawing>
          <wp:anchor distT="0" distB="0" distL="114300" distR="114300" simplePos="0" relativeHeight="251658240" behindDoc="0" locked="0" layoutInCell="1" allowOverlap="1" wp14:anchorId="1C6431C9" wp14:editId="55DA4DFB">
            <wp:simplePos x="0" y="0"/>
            <wp:positionH relativeFrom="column">
              <wp:posOffset>4506623</wp:posOffset>
            </wp:positionH>
            <wp:positionV relativeFrom="paragraph">
              <wp:posOffset>5359593</wp:posOffset>
            </wp:positionV>
            <wp:extent cx="1948180" cy="1828800"/>
            <wp:effectExtent l="0" t="0" r="0" b="0"/>
            <wp:wrapNone/>
            <wp:docPr id="973371566" name="Picture 2" descr="Hilti Vector Logo - Download Free SVG Icon | Worldvector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ilti Vector Logo - Download Free SVG Icon | Worldvector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18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127107" w:rsidSect="00001314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jEzMLQwNjI1tDRX0lEKTi0uzszPAykwqgUAVK1D5SwAAAA="/>
  </w:docVars>
  <w:rsids>
    <w:rsidRoot w:val="00C80838"/>
    <w:rsid w:val="00001314"/>
    <w:rsid w:val="00094436"/>
    <w:rsid w:val="00127107"/>
    <w:rsid w:val="00797FB3"/>
    <w:rsid w:val="00AA721D"/>
    <w:rsid w:val="00C80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CFDC2"/>
  <w15:chartTrackingRefBased/>
  <w15:docId w15:val="{79EF6355-D19F-4631-987F-85A1F3308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40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customXml" Target="../customXml/item3.xml"/><Relationship Id="rId4" Type="http://schemas.openxmlformats.org/officeDocument/2006/relationships/image" Target="media/image1.jpe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8DD2760F9433EB4CB6B4FBA6FAA71A14" ma:contentTypeVersion="7" ma:contentTypeDescription="Ein neues Dokument erstellen." ma:contentTypeScope="" ma:versionID="e6511a2fcff666999e76a7c52d3b0c02">
  <xsd:schema xmlns:xsd="http://www.w3.org/2001/XMLSchema" xmlns:xs="http://www.w3.org/2001/XMLSchema" xmlns:p="http://schemas.microsoft.com/office/2006/metadata/properties" xmlns:ns2="9cccd107-05be-4a26-baa2-8ba5b32e381a" targetNamespace="http://schemas.microsoft.com/office/2006/metadata/properties" ma:root="true" ma:fieldsID="37b40b451dfd1fb43603bb13ee2caa15" ns2:_="">
    <xsd:import namespace="9cccd107-05be-4a26-baa2-8ba5b32e38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ccd107-05be-4a26-baa2-8ba5b32e38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BBAD630-9DC6-466E-B0BA-B58F596650DC}"/>
</file>

<file path=customXml/itemProps2.xml><?xml version="1.0" encoding="utf-8"?>
<ds:datastoreItem xmlns:ds="http://schemas.openxmlformats.org/officeDocument/2006/customXml" ds:itemID="{1DFC12D8-61F8-41D3-8D97-5AE1CFEF767E}"/>
</file>

<file path=customXml/itemProps3.xml><?xml version="1.0" encoding="utf-8"?>
<ds:datastoreItem xmlns:ds="http://schemas.openxmlformats.org/officeDocument/2006/customXml" ds:itemID="{534F3671-439D-424A-9F0A-BD902FFE2D6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k Schulte</dc:creator>
  <cp:keywords/>
  <dc:description/>
  <cp:lastModifiedBy>Marek Schulte</cp:lastModifiedBy>
  <cp:revision>2</cp:revision>
  <dcterms:created xsi:type="dcterms:W3CDTF">2023-12-04T00:50:00Z</dcterms:created>
  <dcterms:modified xsi:type="dcterms:W3CDTF">2023-12-04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D2760F9433EB4CB6B4FBA6FAA71A14</vt:lpwstr>
  </property>
</Properties>
</file>